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296A1" w14:textId="7822C08D" w:rsidR="005821EB" w:rsidRDefault="006B311F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Problem 3 (Residue analysis)</w:t>
      </w:r>
    </w:p>
    <w:p w14:paraId="6A0F177C" w14:textId="03F8FA37" w:rsidR="00CF0C83" w:rsidRDefault="006B311F" w:rsidP="00CF0C83">
      <w:pPr>
        <w:pStyle w:val="a0"/>
        <w:numPr>
          <w:ilvl w:val="0"/>
          <w:numId w:val="6"/>
        </w:numPr>
        <w:ind w:leftChars="0"/>
        <w:rPr>
          <w:rFonts w:hint="eastAsia"/>
        </w:rPr>
      </w:pPr>
      <w:r>
        <w:t xml:space="preserve">Generate a scatter plot of the </w:t>
      </w:r>
      <w:proofErr w:type="gramStart"/>
      <w:r>
        <w:t>yields</w:t>
      </w:r>
      <w:proofErr w:type="gramEnd"/>
      <w:r>
        <w:t xml:space="preserve"> vs maturity. Comment on the figures.</w:t>
      </w:r>
    </w:p>
    <w:p w14:paraId="1BA65D57" w14:textId="4C14EE0B" w:rsidR="006B311F" w:rsidRDefault="006B311F" w:rsidP="006B311F">
      <w:pPr>
        <w:pStyle w:val="a0"/>
        <w:ind w:leftChars="0"/>
        <w:jc w:val="center"/>
      </w:pPr>
      <w:r w:rsidRPr="006B311F">
        <w:drawing>
          <wp:inline distT="0" distB="0" distL="0" distR="0" wp14:anchorId="59FCFE9A" wp14:editId="06B2D65C">
            <wp:extent cx="3119747" cy="2246865"/>
            <wp:effectExtent l="0" t="0" r="5080" b="127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9747" cy="224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4D81C" w14:textId="77777777" w:rsidR="006B311F" w:rsidRDefault="006B311F" w:rsidP="006B311F">
      <w:pPr>
        <w:pStyle w:val="a0"/>
        <w:ind w:leftChars="0"/>
        <w:rPr>
          <w:rFonts w:hint="eastAsia"/>
        </w:rPr>
      </w:pPr>
    </w:p>
    <w:p w14:paraId="39A5F3AC" w14:textId="6DCE2588" w:rsidR="00BE751F" w:rsidRDefault="006B311F" w:rsidP="00BE751F">
      <w:pPr>
        <w:pStyle w:val="a0"/>
        <w:numPr>
          <w:ilvl w:val="0"/>
          <w:numId w:val="6"/>
        </w:numPr>
        <w:ind w:leftChars="0"/>
      </w:pPr>
      <w:r>
        <w:t xml:space="preserve">You want to fit a polynomial regression model to the data. Since you don't know the order you need, you fit six polynomial models, with orders from 1 to 6. Plot the </w:t>
      </w:r>
      <w:r w:rsidRPr="006B311F">
        <w:rPr>
          <w:rFonts w:ascii="Cambria Math" w:hAnsi="Cambria Math" w:cs="Cambria Math"/>
        </w:rPr>
        <w:t>𝑅</w:t>
      </w:r>
      <w:r>
        <w:t xml:space="preserve">2 vs the polynomial order </w:t>
      </w:r>
      <w:r w:rsidRPr="006B311F">
        <w:rPr>
          <w:rFonts w:ascii="Cambria Math" w:hAnsi="Cambria Math" w:cs="Cambria Math"/>
        </w:rPr>
        <w:t>𝑘</w:t>
      </w:r>
      <w:r>
        <w:t>. Comment on the result.</w:t>
      </w:r>
    </w:p>
    <w:p w14:paraId="5494371F" w14:textId="211EDDC5" w:rsidR="00BE751F" w:rsidRDefault="00BE751F" w:rsidP="00EB03A1">
      <w:pPr>
        <w:ind w:left="480"/>
        <w:jc w:val="center"/>
      </w:pPr>
      <w:r w:rsidRPr="00BE751F">
        <w:drawing>
          <wp:inline distT="0" distB="0" distL="0" distR="0" wp14:anchorId="10EA7019" wp14:editId="537B1E5B">
            <wp:extent cx="4850317" cy="3894455"/>
            <wp:effectExtent l="0" t="0" r="762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0566" cy="390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E9586" w14:textId="5AEEB4AF" w:rsidR="003C5661" w:rsidRDefault="003C5661" w:rsidP="00F77DC5">
      <w:pPr>
        <w:ind w:left="480"/>
        <w:jc w:val="center"/>
        <w:rPr>
          <w:rFonts w:hint="eastAsia"/>
        </w:rPr>
      </w:pPr>
      <w:r w:rsidRPr="003C5661">
        <w:lastRenderedPageBreak/>
        <w:drawing>
          <wp:inline distT="0" distB="0" distL="0" distR="0" wp14:anchorId="12967BB0" wp14:editId="3213C7CF">
            <wp:extent cx="3676650" cy="2647950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047ED" w14:textId="77777777" w:rsidR="00EB03A1" w:rsidRDefault="00EB03A1" w:rsidP="00BE751F">
      <w:pPr>
        <w:ind w:left="480"/>
        <w:rPr>
          <w:rFonts w:hint="eastAsia"/>
        </w:rPr>
      </w:pPr>
    </w:p>
    <w:p w14:paraId="4E455378" w14:textId="35D4D29E" w:rsidR="006B311F" w:rsidRDefault="006B311F" w:rsidP="006B311F">
      <w:pPr>
        <w:pStyle w:val="a0"/>
        <w:numPr>
          <w:ilvl w:val="0"/>
          <w:numId w:val="6"/>
        </w:numPr>
        <w:ind w:leftChars="0"/>
      </w:pPr>
      <w:r>
        <w:t>For the 4th-order polynomial model, draw a residual plot (vs maturity). Comment on it.</w:t>
      </w:r>
    </w:p>
    <w:p w14:paraId="40A0BA76" w14:textId="50E22873" w:rsidR="00F77DC5" w:rsidRDefault="00F77DC5" w:rsidP="00F77DC5">
      <w:pPr>
        <w:pStyle w:val="a0"/>
        <w:ind w:leftChars="0"/>
        <w:jc w:val="center"/>
        <w:rPr>
          <w:rFonts w:hint="eastAsia"/>
        </w:rPr>
      </w:pPr>
      <w:r w:rsidRPr="00F77DC5">
        <w:drawing>
          <wp:inline distT="0" distB="0" distL="0" distR="0" wp14:anchorId="0F36A94F" wp14:editId="29FBD05B">
            <wp:extent cx="3631835" cy="2524125"/>
            <wp:effectExtent l="0" t="0" r="6985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33056" cy="2524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1D343" w14:textId="28513404" w:rsidR="006B311F" w:rsidRDefault="006B311F" w:rsidP="006B311F">
      <w:pPr>
        <w:pStyle w:val="a0"/>
        <w:numPr>
          <w:ilvl w:val="0"/>
          <w:numId w:val="6"/>
        </w:numPr>
        <w:ind w:leftChars="0"/>
        <w:rPr>
          <w:rFonts w:hint="eastAsia"/>
        </w:rPr>
      </w:pPr>
      <w:r>
        <w:t>Draw a histogram and a quantile-quantile (Q-Q) plot of the residuals. Comment on it.</w:t>
      </w:r>
    </w:p>
    <w:sectPr w:rsidR="006B311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D2176" w14:textId="77777777" w:rsidR="00AF0E9D" w:rsidRDefault="00AF0E9D" w:rsidP="006B311F">
      <w:pPr>
        <w:spacing w:line="240" w:lineRule="auto"/>
      </w:pPr>
      <w:r>
        <w:separator/>
      </w:r>
    </w:p>
  </w:endnote>
  <w:endnote w:type="continuationSeparator" w:id="0">
    <w:p w14:paraId="764A0333" w14:textId="77777777" w:rsidR="00AF0E9D" w:rsidRDefault="00AF0E9D" w:rsidP="006B31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標楷體....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altName w:val="Cambria Math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3B336" w14:textId="77777777" w:rsidR="00AF0E9D" w:rsidRDefault="00AF0E9D" w:rsidP="006B311F">
      <w:pPr>
        <w:spacing w:line="240" w:lineRule="auto"/>
      </w:pPr>
      <w:r>
        <w:separator/>
      </w:r>
    </w:p>
  </w:footnote>
  <w:footnote w:type="continuationSeparator" w:id="0">
    <w:p w14:paraId="0B25D8B8" w14:textId="77777777" w:rsidR="00AF0E9D" w:rsidRDefault="00AF0E9D" w:rsidP="006B311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D4835"/>
    <w:multiLevelType w:val="hybridMultilevel"/>
    <w:tmpl w:val="6F84BF2C"/>
    <w:lvl w:ilvl="0" w:tplc="48C2B8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" w15:restartNumberingAfterBreak="0">
    <w:nsid w:val="11343574"/>
    <w:multiLevelType w:val="hybridMultilevel"/>
    <w:tmpl w:val="DF08E61C"/>
    <w:lvl w:ilvl="0" w:tplc="F7F895A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2A157B8"/>
    <w:multiLevelType w:val="hybridMultilevel"/>
    <w:tmpl w:val="F1866206"/>
    <w:lvl w:ilvl="0" w:tplc="4906F908">
      <w:start w:val="1"/>
      <w:numFmt w:val="lowerLetter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3922023"/>
    <w:multiLevelType w:val="hybridMultilevel"/>
    <w:tmpl w:val="3B26A946"/>
    <w:lvl w:ilvl="0" w:tplc="4906F908">
      <w:start w:val="1"/>
      <w:numFmt w:val="lowerLetter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36243737">
    <w:abstractNumId w:val="0"/>
  </w:num>
  <w:num w:numId="2" w16cid:durableId="1748304311">
    <w:abstractNumId w:val="0"/>
  </w:num>
  <w:num w:numId="3" w16cid:durableId="859507658">
    <w:abstractNumId w:val="0"/>
  </w:num>
  <w:num w:numId="4" w16cid:durableId="2013605879">
    <w:abstractNumId w:val="0"/>
  </w:num>
  <w:num w:numId="5" w16cid:durableId="1763910236">
    <w:abstractNumId w:val="3"/>
  </w:num>
  <w:num w:numId="6" w16cid:durableId="1860846990">
    <w:abstractNumId w:val="2"/>
  </w:num>
  <w:num w:numId="7" w16cid:durableId="15565774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1NDKzNDEwNTC0tDRX0lEKTi0uzszPAykwrAUA/c/gECwAAAA="/>
  </w:docVars>
  <w:rsids>
    <w:rsidRoot w:val="009830C9"/>
    <w:rsid w:val="00006FDF"/>
    <w:rsid w:val="0002648B"/>
    <w:rsid w:val="00185607"/>
    <w:rsid w:val="001878C1"/>
    <w:rsid w:val="001F2CAE"/>
    <w:rsid w:val="003C5661"/>
    <w:rsid w:val="00467CE2"/>
    <w:rsid w:val="005821EB"/>
    <w:rsid w:val="006B311F"/>
    <w:rsid w:val="00795ABD"/>
    <w:rsid w:val="007A0A55"/>
    <w:rsid w:val="008F68B6"/>
    <w:rsid w:val="00925316"/>
    <w:rsid w:val="00971AAD"/>
    <w:rsid w:val="009830C9"/>
    <w:rsid w:val="00AE07DB"/>
    <w:rsid w:val="00AF0E9D"/>
    <w:rsid w:val="00B1270B"/>
    <w:rsid w:val="00BE751F"/>
    <w:rsid w:val="00C3091A"/>
    <w:rsid w:val="00CF0C83"/>
    <w:rsid w:val="00E7449F"/>
    <w:rsid w:val="00EB03A1"/>
    <w:rsid w:val="00EC6151"/>
    <w:rsid w:val="00EE3AA1"/>
    <w:rsid w:val="00F22C95"/>
    <w:rsid w:val="00F25EEA"/>
    <w:rsid w:val="00F77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DD7D75"/>
  <w15:chartTrackingRefBased/>
  <w15:docId w15:val="{F27E13E9-81EA-47D5-9BA7-F6CE46012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3AA1"/>
    <w:pPr>
      <w:spacing w:line="360" w:lineRule="auto"/>
    </w:pPr>
    <w:rPr>
      <w:rFonts w:ascii="Times New Roman" w:eastAsia="標楷體" w:hAnsi="Times New Roman"/>
    </w:rPr>
  </w:style>
  <w:style w:type="paragraph" w:styleId="1">
    <w:name w:val="heading 1"/>
    <w:basedOn w:val="a0"/>
    <w:next w:val="a"/>
    <w:link w:val="10"/>
    <w:uiPriority w:val="9"/>
    <w:qFormat/>
    <w:rsid w:val="00EE3AA1"/>
    <w:pPr>
      <w:ind w:leftChars="0" w:left="0"/>
      <w:outlineLvl w:val="0"/>
    </w:pPr>
    <w:rPr>
      <w:b/>
      <w:bCs/>
      <w:sz w:val="32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E7449F"/>
    <w:pPr>
      <w:keepNext/>
      <w:spacing w:line="240" w:lineRule="auto"/>
      <w:outlineLvl w:val="1"/>
    </w:pPr>
    <w:rPr>
      <w:rFonts w:cstheme="majorBidi"/>
      <w:bCs/>
      <w:sz w:val="28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E7449F"/>
    <w:pPr>
      <w:keepNext/>
      <w:spacing w:line="240" w:lineRule="auto"/>
      <w:ind w:leftChars="100" w:left="100"/>
      <w:outlineLvl w:val="2"/>
    </w:pPr>
    <w:rPr>
      <w:rFonts w:cstheme="majorBidi"/>
      <w:bCs/>
      <w:szCs w:val="3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縮排內文"/>
    <w:basedOn w:val="a"/>
    <w:link w:val="a5"/>
    <w:qFormat/>
    <w:rsid w:val="00EE3AA1"/>
    <w:pPr>
      <w:ind w:firstLineChars="200" w:firstLine="200"/>
    </w:pPr>
  </w:style>
  <w:style w:type="character" w:customStyle="1" w:styleId="a5">
    <w:name w:val="縮排內文 字元"/>
    <w:basedOn w:val="a1"/>
    <w:link w:val="a4"/>
    <w:rsid w:val="00EE3AA1"/>
    <w:rPr>
      <w:rFonts w:ascii="Times New Roman" w:eastAsia="標楷體" w:hAnsi="Times New Roman"/>
    </w:rPr>
  </w:style>
  <w:style w:type="character" w:customStyle="1" w:styleId="10">
    <w:name w:val="標題 1 字元"/>
    <w:basedOn w:val="a1"/>
    <w:link w:val="1"/>
    <w:uiPriority w:val="9"/>
    <w:rsid w:val="00EE3AA1"/>
    <w:rPr>
      <w:rFonts w:ascii="Times New Roman" w:eastAsia="標楷體" w:hAnsi="Times New Roman"/>
      <w:b/>
      <w:bCs/>
      <w:sz w:val="32"/>
      <w:szCs w:val="24"/>
    </w:rPr>
  </w:style>
  <w:style w:type="paragraph" w:styleId="a0">
    <w:name w:val="List Paragraph"/>
    <w:basedOn w:val="a"/>
    <w:uiPriority w:val="34"/>
    <w:qFormat/>
    <w:rsid w:val="00E7449F"/>
    <w:pPr>
      <w:ind w:leftChars="200" w:left="480"/>
    </w:pPr>
  </w:style>
  <w:style w:type="character" w:customStyle="1" w:styleId="20">
    <w:name w:val="標題 2 字元"/>
    <w:basedOn w:val="a1"/>
    <w:link w:val="2"/>
    <w:uiPriority w:val="9"/>
    <w:rsid w:val="00E7449F"/>
    <w:rPr>
      <w:rFonts w:ascii="Times New Roman" w:eastAsia="標楷體" w:hAnsi="Times New Roman" w:cstheme="majorBidi"/>
      <w:bCs/>
      <w:sz w:val="28"/>
      <w:szCs w:val="48"/>
    </w:rPr>
  </w:style>
  <w:style w:type="character" w:customStyle="1" w:styleId="30">
    <w:name w:val="標題 3 字元"/>
    <w:basedOn w:val="a1"/>
    <w:link w:val="3"/>
    <w:uiPriority w:val="9"/>
    <w:rsid w:val="00E7449F"/>
    <w:rPr>
      <w:rFonts w:ascii="Times New Roman" w:eastAsia="標楷體" w:hAnsi="Times New Roman" w:cstheme="majorBidi"/>
      <w:bCs/>
      <w:szCs w:val="36"/>
    </w:rPr>
  </w:style>
  <w:style w:type="paragraph" w:styleId="a6">
    <w:name w:val="header"/>
    <w:basedOn w:val="a"/>
    <w:link w:val="a7"/>
    <w:uiPriority w:val="99"/>
    <w:unhideWhenUsed/>
    <w:rsid w:val="006B311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1"/>
    <w:link w:val="a6"/>
    <w:uiPriority w:val="99"/>
    <w:rsid w:val="006B311F"/>
    <w:rPr>
      <w:rFonts w:ascii="Times New Roman" w:eastAsia="標楷體" w:hAnsi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6B311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1"/>
    <w:link w:val="a8"/>
    <w:uiPriority w:val="99"/>
    <w:rsid w:val="006B311F"/>
    <w:rPr>
      <w:rFonts w:ascii="Times New Roman" w:eastAsia="標楷體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75</Words>
  <Characters>431</Characters>
  <Application>Microsoft Office Word</Application>
  <DocSecurity>0</DocSecurity>
  <Lines>3</Lines>
  <Paragraphs>1</Paragraphs>
  <ScaleCrop>false</ScaleCrop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廷睿 黃</dc:creator>
  <cp:keywords/>
  <dc:description/>
  <cp:lastModifiedBy>廷睿 黃</cp:lastModifiedBy>
  <cp:revision>7</cp:revision>
  <dcterms:created xsi:type="dcterms:W3CDTF">2022-09-25T15:18:00Z</dcterms:created>
  <dcterms:modified xsi:type="dcterms:W3CDTF">2022-09-25T16:52:00Z</dcterms:modified>
</cp:coreProperties>
</file>